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D5CDB" w:rsidRDefault="00500AF8" w:rsidP="00500AF8">
      <w:pPr>
        <w:pStyle w:val="Title"/>
        <w:jc w:val="center"/>
        <w:rPr>
          <w:rFonts w:ascii="Verdana" w:hAnsi="Verdana"/>
        </w:rPr>
      </w:pPr>
      <w:r w:rsidRPr="00D214C9">
        <w:rPr>
          <w:rFonts w:ascii="Verdana" w:hAnsi="Verdana"/>
        </w:rPr>
        <w:t>Project Report</w:t>
      </w:r>
    </w:p>
    <w:p w:rsidR="000A004B" w:rsidRPr="000A004B" w:rsidRDefault="000A004B" w:rsidP="000A004B">
      <w:pPr>
        <w:pStyle w:val="Subtitle"/>
        <w:jc w:val="center"/>
        <w:rPr>
          <w:rFonts w:ascii="Verdana" w:hAnsi="Verdana" w:cs="CMBX12"/>
          <w:color w:val="auto"/>
          <w:sz w:val="29"/>
          <w:szCs w:val="29"/>
        </w:rPr>
      </w:pPr>
      <w:r>
        <w:rPr>
          <w:rFonts w:ascii="Verdana" w:hAnsi="Verdana" w:cs="CMBX12"/>
          <w:color w:val="auto"/>
          <w:sz w:val="29"/>
          <w:szCs w:val="29"/>
        </w:rPr>
        <w:t>Kautuk R Desai - 50247648</w:t>
      </w:r>
    </w:p>
    <w:p w:rsidR="00500AF8" w:rsidRPr="00D214C9" w:rsidRDefault="00500AF8" w:rsidP="00500AF8">
      <w:pPr>
        <w:pStyle w:val="Subtitle"/>
        <w:rPr>
          <w:rFonts w:ascii="Verdana" w:hAnsi="Verdana" w:cs="CMBX12"/>
          <w:color w:val="auto"/>
          <w:sz w:val="29"/>
          <w:szCs w:val="29"/>
        </w:rPr>
      </w:pPr>
      <w:r w:rsidRPr="00D214C9">
        <w:rPr>
          <w:rFonts w:ascii="Verdana" w:hAnsi="Verdana" w:cs="CMBX12"/>
          <w:color w:val="auto"/>
          <w:sz w:val="29"/>
          <w:szCs w:val="29"/>
        </w:rPr>
        <w:t>Stitching pairs of images</w:t>
      </w:r>
    </w:p>
    <w:p w:rsidR="002C1DB2" w:rsidRPr="00D214C9" w:rsidRDefault="002C1DB2" w:rsidP="002C1DB2">
      <w:pPr>
        <w:rPr>
          <w:rFonts w:ascii="Verdana" w:hAnsi="Verdana"/>
        </w:rPr>
      </w:pPr>
      <w:r w:rsidRPr="00D214C9">
        <w:rPr>
          <w:rFonts w:ascii="Verdana" w:hAnsi="Verdana"/>
        </w:rPr>
        <w:t xml:space="preserve">Usage: &gt;&gt; </w:t>
      </w:r>
      <w:proofErr w:type="spellStart"/>
      <w:r w:rsidRPr="00D214C9">
        <w:rPr>
          <w:rFonts w:ascii="Verdana" w:hAnsi="Verdana"/>
        </w:rPr>
        <w:t>stitch_pair</w:t>
      </w:r>
      <w:proofErr w:type="spellEnd"/>
    </w:p>
    <w:p w:rsidR="008A69BF" w:rsidRPr="00D214C9" w:rsidRDefault="008A69BF" w:rsidP="0013091D">
      <w:pPr>
        <w:rPr>
          <w:rFonts w:ascii="Verdana" w:hAnsi="Verdana"/>
        </w:rPr>
      </w:pPr>
      <w:r w:rsidRPr="00D214C9">
        <w:rPr>
          <w:rFonts w:ascii="Verdana" w:hAnsi="Verdana"/>
        </w:rPr>
        <w:t>For Harris detector, the radius was chosen to be 2 so that the size of mask is 5. This was done based on the knowledge from previous project.</w:t>
      </w:r>
    </w:p>
    <w:p w:rsidR="00500AF8" w:rsidRPr="00D214C9" w:rsidRDefault="00500AF8" w:rsidP="00500AF8">
      <w:pPr>
        <w:rPr>
          <w:rFonts w:ascii="Verdana" w:hAnsi="Verdana"/>
        </w:rPr>
      </w:pPr>
      <w:r w:rsidRPr="00D214C9">
        <w:rPr>
          <w:rFonts w:ascii="Verdana" w:hAnsi="Verdana"/>
        </w:rPr>
        <w:t>Different neighbor sizes were selected and tested, they are displayed below</w:t>
      </w:r>
    </w:p>
    <w:p w:rsidR="00500AF8" w:rsidRPr="00D214C9" w:rsidRDefault="00500AF8" w:rsidP="00500AF8">
      <w:pPr>
        <w:rPr>
          <w:rFonts w:ascii="Verdana" w:hAnsi="Verdana"/>
        </w:rPr>
      </w:pPr>
      <w:r w:rsidRPr="00D214C9">
        <w:rPr>
          <w:rFonts w:ascii="Verdana" w:hAnsi="Verdana"/>
        </w:rPr>
        <w:t>Neighbor size = 3</w:t>
      </w:r>
    </w:p>
    <w:p w:rsidR="00500AF8" w:rsidRPr="00D214C9" w:rsidRDefault="00500AF8" w:rsidP="00500AF8">
      <w:pPr>
        <w:rPr>
          <w:rFonts w:ascii="Verdana" w:hAnsi="Verdana"/>
        </w:rPr>
      </w:pPr>
      <w:r w:rsidRPr="00D214C9">
        <w:rPr>
          <w:rFonts w:ascii="Verdana" w:hAnsi="Verdana"/>
          <w:noProof/>
        </w:rPr>
        <w:drawing>
          <wp:inline distT="0" distB="0" distL="0" distR="0" wp14:anchorId="165CA93F" wp14:editId="7BD58D08">
            <wp:extent cx="5934075" cy="2124075"/>
            <wp:effectExtent l="0" t="0" r="9525" b="9525"/>
            <wp:docPr id="1" name="Picture 1" descr="D:\MS\Computer-Vision-and-Image-Processing\hw03\docs\mapping_neighbor_size_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:\MS\Computer-Vision-and-Image-Processing\hw03\docs\mapping_neighbor_size_3.jp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2124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00AF8" w:rsidRPr="00D214C9" w:rsidRDefault="00500AF8" w:rsidP="00500AF8">
      <w:pPr>
        <w:rPr>
          <w:rFonts w:ascii="Verdana" w:hAnsi="Verdana"/>
        </w:rPr>
      </w:pPr>
    </w:p>
    <w:p w:rsidR="00500AF8" w:rsidRPr="00D214C9" w:rsidRDefault="00500AF8" w:rsidP="00500AF8">
      <w:pPr>
        <w:rPr>
          <w:rFonts w:ascii="Verdana" w:hAnsi="Verdana"/>
        </w:rPr>
      </w:pPr>
      <w:r w:rsidRPr="00D214C9">
        <w:rPr>
          <w:rFonts w:ascii="Verdana" w:hAnsi="Verdana"/>
        </w:rPr>
        <w:t>Neighbor size = 5</w:t>
      </w:r>
    </w:p>
    <w:p w:rsidR="00500AF8" w:rsidRPr="00D214C9" w:rsidRDefault="00500AF8">
      <w:pPr>
        <w:rPr>
          <w:rFonts w:ascii="Verdana" w:hAnsi="Verdana"/>
        </w:rPr>
      </w:pPr>
      <w:r w:rsidRPr="00D214C9">
        <w:rPr>
          <w:rFonts w:ascii="Verdana" w:hAnsi="Verdana"/>
          <w:noProof/>
        </w:rPr>
        <w:drawing>
          <wp:inline distT="0" distB="0" distL="0" distR="0" wp14:anchorId="4A90601F" wp14:editId="1FC4549D">
            <wp:extent cx="5934075" cy="2124075"/>
            <wp:effectExtent l="0" t="0" r="9525" b="9525"/>
            <wp:docPr id="2" name="Picture 2" descr="D:\MS\Computer-Vision-and-Image-Processing\hw03\docs\mapping_neighbor_size_5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D:\MS\Computer-Vision-and-Image-Processing\hw03\docs\mapping_neighbor_size_5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2124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00AF8" w:rsidRPr="00D214C9" w:rsidRDefault="00500AF8" w:rsidP="00500AF8">
      <w:pPr>
        <w:rPr>
          <w:rFonts w:ascii="Verdana" w:hAnsi="Verdana"/>
        </w:rPr>
      </w:pPr>
      <w:r w:rsidRPr="00D214C9">
        <w:rPr>
          <w:rFonts w:ascii="Verdana" w:hAnsi="Verdana"/>
        </w:rPr>
        <w:lastRenderedPageBreak/>
        <w:t>Neighbor size = 7</w:t>
      </w:r>
    </w:p>
    <w:p w:rsidR="00500AF8" w:rsidRPr="00D214C9" w:rsidRDefault="00500AF8" w:rsidP="00500AF8">
      <w:pPr>
        <w:rPr>
          <w:rFonts w:ascii="Verdana" w:hAnsi="Verdana"/>
        </w:rPr>
      </w:pPr>
      <w:r w:rsidRPr="00D214C9">
        <w:rPr>
          <w:rFonts w:ascii="Verdana" w:hAnsi="Verdana"/>
          <w:noProof/>
        </w:rPr>
        <w:drawing>
          <wp:inline distT="0" distB="0" distL="0" distR="0" wp14:anchorId="49EECC39" wp14:editId="691D8198">
            <wp:extent cx="5934075" cy="2124075"/>
            <wp:effectExtent l="0" t="0" r="9525" b="9525"/>
            <wp:docPr id="3" name="Picture 3" descr="D:\MS\Computer-Vision-and-Image-Processing\hw03\docs\mapping_neighbor_size_7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D:\MS\Computer-Vision-and-Image-Processing\hw03\docs\mapping_neighbor_size_7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2124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00AF8" w:rsidRPr="00D214C9" w:rsidRDefault="00500AF8" w:rsidP="00500AF8">
      <w:pPr>
        <w:rPr>
          <w:rFonts w:ascii="Verdana" w:hAnsi="Verdana"/>
        </w:rPr>
      </w:pPr>
      <w:r w:rsidRPr="00D214C9">
        <w:rPr>
          <w:rFonts w:ascii="Verdana" w:hAnsi="Verdana"/>
        </w:rPr>
        <w:t>Neighbor size = 9</w:t>
      </w:r>
    </w:p>
    <w:p w:rsidR="00500AF8" w:rsidRPr="00D214C9" w:rsidRDefault="00500AF8" w:rsidP="00500AF8">
      <w:pPr>
        <w:rPr>
          <w:rFonts w:ascii="Verdana" w:hAnsi="Verdana"/>
        </w:rPr>
      </w:pPr>
      <w:r w:rsidRPr="00D214C9">
        <w:rPr>
          <w:rFonts w:ascii="Verdana" w:hAnsi="Verdana"/>
          <w:noProof/>
        </w:rPr>
        <w:drawing>
          <wp:inline distT="0" distB="0" distL="0" distR="0" wp14:anchorId="2C018AB9" wp14:editId="5233A144">
            <wp:extent cx="5934075" cy="2124075"/>
            <wp:effectExtent l="0" t="0" r="9525" b="9525"/>
            <wp:docPr id="4" name="Picture 4" descr="D:\MS\Computer-Vision-and-Image-Processing\hw03\docs\mapping_neighbor_size_9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D:\MS\Computer-Vision-and-Image-Processing\hw03\docs\mapping_neighbor_size_9.jp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2124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00AF8" w:rsidRPr="00D214C9" w:rsidRDefault="00500AF8" w:rsidP="00500AF8">
      <w:pPr>
        <w:rPr>
          <w:rFonts w:ascii="Verdana" w:hAnsi="Verdana"/>
        </w:rPr>
      </w:pPr>
      <w:r w:rsidRPr="00D214C9">
        <w:rPr>
          <w:rFonts w:ascii="Verdana" w:hAnsi="Verdana"/>
        </w:rPr>
        <w:t xml:space="preserve"> Neighbor size = 10</w:t>
      </w:r>
      <w:r w:rsidRPr="00D214C9">
        <w:rPr>
          <w:rFonts w:ascii="Verdana" w:hAnsi="Verdana"/>
          <w:noProof/>
        </w:rPr>
        <w:drawing>
          <wp:inline distT="0" distB="0" distL="0" distR="0" wp14:anchorId="21BE812D" wp14:editId="246E5C2A">
            <wp:extent cx="5934075" cy="2124075"/>
            <wp:effectExtent l="0" t="0" r="9525" b="9525"/>
            <wp:docPr id="5" name="Picture 5" descr="D:\MS\Computer-Vision-and-Image-Processing\hw03\docs\mapping_neighbor_size_1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D:\MS\Computer-Vision-and-Image-Processing\hw03\docs\mapping_neighbor_size_10.jp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2124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A69BF" w:rsidRPr="00D214C9" w:rsidRDefault="002C1DB2" w:rsidP="00500AF8">
      <w:pPr>
        <w:rPr>
          <w:rFonts w:ascii="Verdana" w:hAnsi="Verdana"/>
        </w:rPr>
      </w:pPr>
      <w:r w:rsidRPr="00D214C9">
        <w:rPr>
          <w:rFonts w:ascii="Verdana" w:hAnsi="Verdana"/>
        </w:rPr>
        <w:t xml:space="preserve">To get descriptors, top 200 points with minimum distance were selected. </w:t>
      </w:r>
    </w:p>
    <w:p w:rsidR="002C1DB2" w:rsidRPr="00D214C9" w:rsidRDefault="002C1DB2" w:rsidP="00500AF8">
      <w:pPr>
        <w:rPr>
          <w:rFonts w:ascii="Verdana" w:hAnsi="Verdana"/>
        </w:rPr>
      </w:pPr>
      <w:r w:rsidRPr="00D214C9">
        <w:rPr>
          <w:rFonts w:ascii="Verdana" w:hAnsi="Verdana"/>
        </w:rPr>
        <w:t>RANSAC was applied on these feature points to get the inliers and residual error</w:t>
      </w:r>
    </w:p>
    <w:p w:rsidR="007A1E34" w:rsidRPr="00D214C9" w:rsidRDefault="007A1E34" w:rsidP="00500AF8">
      <w:pPr>
        <w:rPr>
          <w:rFonts w:ascii="Verdana" w:hAnsi="Verdana"/>
        </w:rPr>
      </w:pPr>
      <w:r w:rsidRPr="00D214C9">
        <w:rPr>
          <w:rFonts w:ascii="Verdana" w:hAnsi="Verdana"/>
        </w:rPr>
        <w:lastRenderedPageBreak/>
        <w:t>Number of Iterations = 200</w:t>
      </w:r>
    </w:p>
    <w:p w:rsidR="002C1DB2" w:rsidRPr="00D214C9" w:rsidRDefault="002C1DB2" w:rsidP="00500AF8">
      <w:pPr>
        <w:rPr>
          <w:rFonts w:ascii="Verdana" w:hAnsi="Verdana"/>
        </w:rPr>
      </w:pPr>
      <w:r w:rsidRPr="00D214C9">
        <w:rPr>
          <w:rFonts w:ascii="Verdana" w:hAnsi="Verdana"/>
        </w:rPr>
        <w:t>Number of Inliers: 42</w:t>
      </w:r>
    </w:p>
    <w:p w:rsidR="002C1DB2" w:rsidRPr="00D214C9" w:rsidRDefault="002C1DB2" w:rsidP="00500AF8">
      <w:pPr>
        <w:rPr>
          <w:rFonts w:ascii="Verdana" w:hAnsi="Verdana"/>
        </w:rPr>
      </w:pPr>
      <w:r w:rsidRPr="00D214C9">
        <w:rPr>
          <w:rFonts w:ascii="Verdana" w:hAnsi="Verdana"/>
        </w:rPr>
        <w:t>Mean Residual Error: 0.7743</w:t>
      </w:r>
    </w:p>
    <w:p w:rsidR="002C1DB2" w:rsidRPr="00D214C9" w:rsidRDefault="002C1DB2" w:rsidP="00500AF8">
      <w:pPr>
        <w:rPr>
          <w:rFonts w:ascii="Verdana" w:hAnsi="Verdana"/>
        </w:rPr>
      </w:pPr>
      <w:r w:rsidRPr="00D214C9">
        <w:rPr>
          <w:rFonts w:ascii="Verdana" w:hAnsi="Verdana"/>
        </w:rPr>
        <w:t>With these inliers found the optimal features, see below</w:t>
      </w:r>
      <w:r w:rsidRPr="00D214C9">
        <w:rPr>
          <w:rFonts w:ascii="Verdana" w:hAnsi="Verdana"/>
          <w:noProof/>
        </w:rPr>
        <w:drawing>
          <wp:inline distT="0" distB="0" distL="0" distR="0" wp14:anchorId="38D26F4E" wp14:editId="7C04D814">
            <wp:extent cx="5934075" cy="2066925"/>
            <wp:effectExtent l="0" t="0" r="9525" b="9525"/>
            <wp:docPr id="6" name="Picture 6" descr="D:\MS\Computer-Vision-and-Image-Processing\hw03\docs\optimal_feature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D:\MS\Computer-Vision-and-Image-Processing\hw03\docs\optimal_features.PN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2066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C1DB2" w:rsidRPr="00D214C9" w:rsidRDefault="002C1DB2" w:rsidP="00500AF8">
      <w:pPr>
        <w:rPr>
          <w:rFonts w:ascii="Verdana" w:hAnsi="Verdana"/>
        </w:rPr>
      </w:pPr>
      <w:r w:rsidRPr="00D214C9">
        <w:rPr>
          <w:rFonts w:ascii="Verdana" w:hAnsi="Verdana"/>
        </w:rPr>
        <w:t xml:space="preserve"> </w:t>
      </w:r>
      <w:proofErr w:type="spellStart"/>
      <w:r w:rsidRPr="00D214C9">
        <w:rPr>
          <w:rFonts w:ascii="Verdana" w:hAnsi="Verdana"/>
        </w:rPr>
        <w:t>Homography</w:t>
      </w:r>
      <w:proofErr w:type="spellEnd"/>
      <w:r w:rsidRPr="00D214C9">
        <w:rPr>
          <w:rFonts w:ascii="Verdana" w:hAnsi="Verdana"/>
        </w:rPr>
        <w:t xml:space="preserve"> transformed image was created. Instead of using </w:t>
      </w:r>
      <w:proofErr w:type="spellStart"/>
      <w:r w:rsidRPr="00D214C9">
        <w:rPr>
          <w:rFonts w:ascii="Verdana" w:hAnsi="Verdana"/>
        </w:rPr>
        <w:t>maketform</w:t>
      </w:r>
      <w:proofErr w:type="spellEnd"/>
      <w:r w:rsidRPr="00D214C9">
        <w:rPr>
          <w:rFonts w:ascii="Verdana" w:hAnsi="Verdana"/>
        </w:rPr>
        <w:t xml:space="preserve"> and </w:t>
      </w:r>
      <w:proofErr w:type="spellStart"/>
      <w:r w:rsidRPr="00D214C9">
        <w:rPr>
          <w:rFonts w:ascii="Verdana" w:hAnsi="Verdana"/>
        </w:rPr>
        <w:t>imtransform</w:t>
      </w:r>
      <w:proofErr w:type="spellEnd"/>
      <w:r w:rsidRPr="00D214C9">
        <w:rPr>
          <w:rFonts w:ascii="Verdana" w:hAnsi="Verdana"/>
        </w:rPr>
        <w:t xml:space="preserve">, I used </w:t>
      </w:r>
      <w:r w:rsidRPr="00D214C9">
        <w:rPr>
          <w:rFonts w:ascii="Verdana" w:hAnsi="Verdana"/>
          <w:b/>
        </w:rPr>
        <w:t xml:space="preserve">projective2d </w:t>
      </w:r>
      <w:r w:rsidRPr="00D214C9">
        <w:rPr>
          <w:rFonts w:ascii="Verdana" w:hAnsi="Verdana"/>
        </w:rPr>
        <w:t xml:space="preserve">and </w:t>
      </w:r>
      <w:proofErr w:type="spellStart"/>
      <w:r w:rsidRPr="00D214C9">
        <w:rPr>
          <w:rFonts w:ascii="Verdana" w:hAnsi="Verdana"/>
          <w:b/>
        </w:rPr>
        <w:t>imwarp</w:t>
      </w:r>
      <w:proofErr w:type="spellEnd"/>
      <w:r w:rsidRPr="00D214C9">
        <w:rPr>
          <w:rFonts w:ascii="Verdana" w:hAnsi="Verdana"/>
        </w:rPr>
        <w:t xml:space="preserve">. </w:t>
      </w:r>
    </w:p>
    <w:p w:rsidR="002C1DB2" w:rsidRPr="00D214C9" w:rsidRDefault="002C1DB2" w:rsidP="00500AF8">
      <w:pPr>
        <w:rPr>
          <w:rFonts w:ascii="Verdana" w:hAnsi="Verdana"/>
        </w:rPr>
      </w:pPr>
      <w:r w:rsidRPr="00D214C9">
        <w:rPr>
          <w:rFonts w:ascii="Verdana" w:hAnsi="Verdana"/>
          <w:noProof/>
        </w:rPr>
        <w:drawing>
          <wp:inline distT="0" distB="0" distL="0" distR="0" wp14:anchorId="60E261D0" wp14:editId="67CF4DA3">
            <wp:extent cx="5943600" cy="4095750"/>
            <wp:effectExtent l="0" t="0" r="0" b="0"/>
            <wp:docPr id="7" name="Picture 7" descr="D:\MS\Computer-Vision-and-Image-Processing\hw03\docs\homography_transformed_img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D:\MS\Computer-Vision-and-Image-Processing\hw03\docs\homography_transformed_img.jp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095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C1DB2" w:rsidRPr="00D214C9" w:rsidRDefault="002C1DB2" w:rsidP="00500AF8">
      <w:pPr>
        <w:rPr>
          <w:rFonts w:ascii="Verdana" w:hAnsi="Verdana"/>
        </w:rPr>
      </w:pPr>
      <w:r w:rsidRPr="00D214C9">
        <w:rPr>
          <w:rFonts w:ascii="Verdana" w:hAnsi="Verdana"/>
        </w:rPr>
        <w:lastRenderedPageBreak/>
        <w:t>Finally the image was stitched. The following two approaches were taken to stitch the image</w:t>
      </w:r>
    </w:p>
    <w:p w:rsidR="002C1DB2" w:rsidRPr="00D214C9" w:rsidRDefault="002C1DB2" w:rsidP="002C1DB2">
      <w:pPr>
        <w:pStyle w:val="ListParagraph"/>
        <w:numPr>
          <w:ilvl w:val="0"/>
          <w:numId w:val="2"/>
        </w:numPr>
        <w:rPr>
          <w:rFonts w:ascii="Verdana" w:hAnsi="Verdana"/>
        </w:rPr>
      </w:pPr>
      <w:proofErr w:type="spellStart"/>
      <w:r w:rsidRPr="00D214C9">
        <w:rPr>
          <w:rFonts w:ascii="Verdana" w:hAnsi="Verdana"/>
        </w:rPr>
        <w:t>stitched_img</w:t>
      </w:r>
      <w:proofErr w:type="spellEnd"/>
      <w:r w:rsidRPr="00D214C9">
        <w:rPr>
          <w:rFonts w:ascii="Verdana" w:hAnsi="Verdana"/>
        </w:rPr>
        <w:t xml:space="preserve"> = </w:t>
      </w:r>
      <w:proofErr w:type="spellStart"/>
      <w:r w:rsidRPr="00D214C9">
        <w:rPr>
          <w:rFonts w:ascii="Verdana" w:hAnsi="Verdana"/>
        </w:rPr>
        <w:t>left_img</w:t>
      </w:r>
      <w:proofErr w:type="spellEnd"/>
      <w:r w:rsidRPr="00D214C9">
        <w:rPr>
          <w:rFonts w:ascii="Verdana" w:hAnsi="Verdana"/>
        </w:rPr>
        <w:t xml:space="preserve">/2 + </w:t>
      </w:r>
      <w:proofErr w:type="spellStart"/>
      <w:r w:rsidRPr="00D214C9">
        <w:rPr>
          <w:rFonts w:ascii="Verdana" w:hAnsi="Verdana"/>
        </w:rPr>
        <w:t>right_img</w:t>
      </w:r>
      <w:proofErr w:type="spellEnd"/>
      <w:r w:rsidRPr="00D214C9">
        <w:rPr>
          <w:rFonts w:ascii="Verdana" w:hAnsi="Verdana"/>
        </w:rPr>
        <w:t>/2</w:t>
      </w:r>
    </w:p>
    <w:p w:rsidR="002C1DB2" w:rsidRPr="00D214C9" w:rsidRDefault="002C1DB2" w:rsidP="002C1DB2">
      <w:pPr>
        <w:pStyle w:val="ListParagraph"/>
        <w:rPr>
          <w:rFonts w:ascii="Verdana" w:hAnsi="Verdana"/>
        </w:rPr>
      </w:pPr>
      <w:r w:rsidRPr="00D214C9">
        <w:rPr>
          <w:rFonts w:ascii="Verdana" w:hAnsi="Verdana"/>
          <w:noProof/>
        </w:rPr>
        <w:drawing>
          <wp:inline distT="0" distB="0" distL="0" distR="0" wp14:anchorId="16E267B2" wp14:editId="06B0C659">
            <wp:extent cx="5934075" cy="3238500"/>
            <wp:effectExtent l="0" t="0" r="9525" b="0"/>
            <wp:docPr id="8" name="Picture 8" descr="D:\MS\Computer-Vision-and-Image-Processing\hw03\docs\stitched_image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D:\MS\Computer-Vision-and-Image-Processing\hw03\docs\stitched_image.jp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3238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C1DB2" w:rsidRPr="00D214C9" w:rsidRDefault="002C1DB2" w:rsidP="002C1DB2">
      <w:pPr>
        <w:pStyle w:val="ListParagraph"/>
        <w:rPr>
          <w:rFonts w:ascii="Verdana" w:hAnsi="Verdana"/>
        </w:rPr>
      </w:pPr>
    </w:p>
    <w:p w:rsidR="002C1DB2" w:rsidRPr="00D214C9" w:rsidRDefault="002C1DB2" w:rsidP="00500AF8">
      <w:pPr>
        <w:pStyle w:val="ListParagraph"/>
        <w:numPr>
          <w:ilvl w:val="0"/>
          <w:numId w:val="2"/>
        </w:numPr>
        <w:rPr>
          <w:rFonts w:ascii="Verdana" w:hAnsi="Verdana"/>
        </w:rPr>
      </w:pPr>
      <w:proofErr w:type="spellStart"/>
      <w:r w:rsidRPr="00D214C9">
        <w:rPr>
          <w:rFonts w:ascii="Verdana" w:hAnsi="Verdana"/>
        </w:rPr>
        <w:t>stitched_img</w:t>
      </w:r>
      <w:proofErr w:type="spellEnd"/>
      <w:r w:rsidRPr="00D214C9">
        <w:rPr>
          <w:rFonts w:ascii="Verdana" w:hAnsi="Verdana"/>
        </w:rPr>
        <w:t xml:space="preserve">  = max(</w:t>
      </w:r>
      <w:proofErr w:type="spellStart"/>
      <w:r w:rsidRPr="00D214C9">
        <w:rPr>
          <w:rFonts w:ascii="Verdana" w:hAnsi="Verdana"/>
        </w:rPr>
        <w:t>left_img</w:t>
      </w:r>
      <w:proofErr w:type="spellEnd"/>
      <w:r w:rsidRPr="00D214C9">
        <w:rPr>
          <w:rFonts w:ascii="Verdana" w:hAnsi="Verdana"/>
        </w:rPr>
        <w:t xml:space="preserve">, </w:t>
      </w:r>
      <w:proofErr w:type="spellStart"/>
      <w:r w:rsidRPr="00D214C9">
        <w:rPr>
          <w:rFonts w:ascii="Verdana" w:hAnsi="Verdana"/>
        </w:rPr>
        <w:t>right_img</w:t>
      </w:r>
      <w:proofErr w:type="spellEnd"/>
      <w:r w:rsidRPr="00D214C9">
        <w:rPr>
          <w:rFonts w:ascii="Verdana" w:hAnsi="Verdana"/>
        </w:rPr>
        <w:t>)</w:t>
      </w:r>
    </w:p>
    <w:p w:rsidR="002C1DB2" w:rsidRPr="00D214C9" w:rsidRDefault="002C1DB2" w:rsidP="002C1DB2">
      <w:pPr>
        <w:pStyle w:val="ListParagraph"/>
        <w:rPr>
          <w:rFonts w:ascii="Verdana" w:hAnsi="Verdana"/>
        </w:rPr>
      </w:pPr>
      <w:r w:rsidRPr="00D214C9">
        <w:rPr>
          <w:rFonts w:ascii="Verdana" w:hAnsi="Verdana"/>
        </w:rPr>
        <w:t>The idea for trying this method was adopted from a reference link.</w:t>
      </w:r>
    </w:p>
    <w:p w:rsidR="002C1DB2" w:rsidRPr="00D214C9" w:rsidRDefault="002C1DB2" w:rsidP="002C1DB2">
      <w:pPr>
        <w:pStyle w:val="ListParagraph"/>
        <w:rPr>
          <w:rFonts w:ascii="Verdana" w:hAnsi="Verdana"/>
        </w:rPr>
      </w:pPr>
      <w:r w:rsidRPr="00D214C9">
        <w:rPr>
          <w:rFonts w:ascii="Verdana" w:hAnsi="Verdana"/>
          <w:noProof/>
        </w:rPr>
        <w:drawing>
          <wp:inline distT="0" distB="0" distL="0" distR="0" wp14:anchorId="46B5FE07" wp14:editId="4EDF2723">
            <wp:extent cx="5934075" cy="3238500"/>
            <wp:effectExtent l="0" t="0" r="9525" b="0"/>
            <wp:docPr id="10" name="Picture 10" descr="D:\MS\Computer-Vision-and-Image-Processing\hw03\docs\stitched_image_using_max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D:\MS\Computer-Vision-and-Image-Processing\hw03\docs\stitched_image_using_max.jpg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3238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B0864" w:rsidRPr="00D214C9" w:rsidRDefault="00AB0864">
      <w:pPr>
        <w:rPr>
          <w:rFonts w:ascii="Verdana" w:eastAsiaTheme="majorEastAsia" w:hAnsi="Verdana" w:cs="CMBX12"/>
          <w:i/>
          <w:iCs/>
          <w:spacing w:val="15"/>
          <w:sz w:val="29"/>
          <w:szCs w:val="29"/>
        </w:rPr>
      </w:pPr>
      <w:r w:rsidRPr="00D214C9">
        <w:rPr>
          <w:rFonts w:ascii="Verdana" w:hAnsi="Verdana" w:cs="CMBX12"/>
          <w:sz w:val="29"/>
          <w:szCs w:val="29"/>
        </w:rPr>
        <w:br w:type="page"/>
      </w:r>
    </w:p>
    <w:p w:rsidR="00500AF8" w:rsidRPr="00D214C9" w:rsidRDefault="00500AF8" w:rsidP="00500AF8">
      <w:pPr>
        <w:pStyle w:val="Subtitle"/>
        <w:rPr>
          <w:rFonts w:ascii="Verdana" w:hAnsi="Verdana" w:cs="CMBX12"/>
          <w:color w:val="auto"/>
          <w:sz w:val="29"/>
          <w:szCs w:val="29"/>
        </w:rPr>
      </w:pPr>
      <w:r w:rsidRPr="00D214C9">
        <w:rPr>
          <w:rFonts w:ascii="Verdana" w:hAnsi="Verdana" w:cs="CMBX12"/>
          <w:color w:val="auto"/>
          <w:sz w:val="29"/>
          <w:szCs w:val="29"/>
        </w:rPr>
        <w:lastRenderedPageBreak/>
        <w:t>Fundamental Matrix Estimation and Triangulation</w:t>
      </w:r>
    </w:p>
    <w:p w:rsidR="0058343F" w:rsidRPr="00D214C9" w:rsidRDefault="0058343F" w:rsidP="0058343F">
      <w:pPr>
        <w:rPr>
          <w:rFonts w:ascii="Verdana" w:hAnsi="Verdana"/>
        </w:rPr>
      </w:pPr>
      <w:r w:rsidRPr="00D214C9">
        <w:rPr>
          <w:rFonts w:ascii="Verdana" w:hAnsi="Verdana"/>
        </w:rPr>
        <w:t>Usage: &gt;&gt;</w:t>
      </w:r>
      <w:r w:rsidR="001B5AA2">
        <w:rPr>
          <w:rFonts w:ascii="Verdana" w:hAnsi="Verdana"/>
        </w:rPr>
        <w:t xml:space="preserve"> </w:t>
      </w:r>
      <w:proofErr w:type="spellStart"/>
      <w:r w:rsidR="001B5AA2">
        <w:rPr>
          <w:rFonts w:ascii="Verdana" w:hAnsi="Verdana"/>
        </w:rPr>
        <w:t>sample_code</w:t>
      </w:r>
      <w:proofErr w:type="spellEnd"/>
    </w:p>
    <w:p w:rsidR="00AB0864" w:rsidRPr="00D214C9" w:rsidRDefault="00AB0864" w:rsidP="00AB0864">
      <w:pPr>
        <w:rPr>
          <w:rFonts w:ascii="Verdana" w:hAnsi="Verdana"/>
        </w:rPr>
      </w:pPr>
      <w:r w:rsidRPr="00D214C9">
        <w:rPr>
          <w:rFonts w:ascii="Verdana" w:hAnsi="Verdana"/>
        </w:rPr>
        <w:t xml:space="preserve">The residual </w:t>
      </w:r>
      <w:proofErr w:type="gramStart"/>
      <w:r w:rsidRPr="00D214C9">
        <w:rPr>
          <w:rFonts w:ascii="Verdana" w:hAnsi="Verdana"/>
        </w:rPr>
        <w:t>errors</w:t>
      </w:r>
      <w:r w:rsidR="0058343F" w:rsidRPr="00D214C9">
        <w:rPr>
          <w:rFonts w:ascii="Verdana" w:hAnsi="Verdana"/>
        </w:rPr>
        <w:t>,</w:t>
      </w:r>
      <w:proofErr w:type="gramEnd"/>
      <w:r w:rsidR="0058343F" w:rsidRPr="00D214C9">
        <w:rPr>
          <w:rFonts w:ascii="Verdana" w:hAnsi="Verdana"/>
        </w:rPr>
        <w:t xml:space="preserve"> mean squared distance between points in the 2 images and their corresponding </w:t>
      </w:r>
      <w:proofErr w:type="spellStart"/>
      <w:r w:rsidR="0058343F" w:rsidRPr="00D214C9">
        <w:rPr>
          <w:rFonts w:ascii="Verdana" w:hAnsi="Verdana"/>
        </w:rPr>
        <w:t>epipolar</w:t>
      </w:r>
      <w:proofErr w:type="spellEnd"/>
      <w:r w:rsidR="0058343F" w:rsidRPr="00D214C9">
        <w:rPr>
          <w:rFonts w:ascii="Verdana" w:hAnsi="Verdana"/>
        </w:rPr>
        <w:t xml:space="preserve"> lines,</w:t>
      </w:r>
      <w:r w:rsidRPr="00D214C9">
        <w:rPr>
          <w:rFonts w:ascii="Verdana" w:hAnsi="Verdana"/>
        </w:rPr>
        <w:t xml:space="preserve"> for normalized and un-normalized</w:t>
      </w:r>
      <w:r w:rsidR="0058343F" w:rsidRPr="00D214C9">
        <w:rPr>
          <w:rFonts w:ascii="Verdana" w:hAnsi="Verdana"/>
        </w:rPr>
        <w:t xml:space="preserve"> 8 point</w:t>
      </w:r>
      <w:r w:rsidRPr="00D214C9">
        <w:rPr>
          <w:rFonts w:ascii="Verdana" w:hAnsi="Verdana"/>
        </w:rPr>
        <w:t xml:space="preserve"> algorithm are given below</w:t>
      </w:r>
    </w:p>
    <w:tbl>
      <w:tblPr>
        <w:tblW w:w="9375" w:type="dxa"/>
        <w:tblInd w:w="93" w:type="dxa"/>
        <w:tblLook w:val="04A0" w:firstRow="1" w:lastRow="0" w:firstColumn="1" w:lastColumn="0" w:noHBand="0" w:noVBand="1"/>
      </w:tblPr>
      <w:tblGrid>
        <w:gridCol w:w="3345"/>
        <w:gridCol w:w="3150"/>
        <w:gridCol w:w="2880"/>
      </w:tblGrid>
      <w:tr w:rsidR="00456529" w:rsidRPr="008010B3" w:rsidTr="00456529">
        <w:trPr>
          <w:trHeight w:val="300"/>
        </w:trPr>
        <w:tc>
          <w:tcPr>
            <w:tcW w:w="3345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456529" w:rsidRPr="008010B3" w:rsidRDefault="00456529" w:rsidP="008010B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</w:rPr>
            </w:pPr>
            <w:r w:rsidRPr="008010B3">
              <w:rPr>
                <w:rFonts w:ascii="Verdana" w:eastAsia="Times New Roman" w:hAnsi="Verdana" w:cs="Times New Roman"/>
                <w:color w:val="000000"/>
              </w:rPr>
              <w:t>Image \ Algorithm</w:t>
            </w:r>
          </w:p>
        </w:tc>
        <w:tc>
          <w:tcPr>
            <w:tcW w:w="315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456529" w:rsidRPr="008010B3" w:rsidRDefault="00456529" w:rsidP="008010B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</w:rPr>
            </w:pPr>
            <w:r w:rsidRPr="008010B3">
              <w:rPr>
                <w:rFonts w:ascii="Verdana" w:eastAsia="Times New Roman" w:hAnsi="Verdana" w:cs="Times New Roman"/>
                <w:color w:val="000000"/>
              </w:rPr>
              <w:t>Normalized</w:t>
            </w:r>
          </w:p>
        </w:tc>
        <w:tc>
          <w:tcPr>
            <w:tcW w:w="288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456529" w:rsidRPr="008010B3" w:rsidRDefault="00456529" w:rsidP="008010B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</w:rPr>
            </w:pPr>
            <w:r w:rsidRPr="008010B3">
              <w:rPr>
                <w:rFonts w:ascii="Verdana" w:eastAsia="Times New Roman" w:hAnsi="Verdana" w:cs="Times New Roman"/>
                <w:color w:val="000000"/>
              </w:rPr>
              <w:t>Un-normalized</w:t>
            </w:r>
          </w:p>
        </w:tc>
      </w:tr>
      <w:tr w:rsidR="00456529" w:rsidRPr="008010B3" w:rsidTr="00456529">
        <w:trPr>
          <w:trHeight w:val="300"/>
        </w:trPr>
        <w:tc>
          <w:tcPr>
            <w:tcW w:w="3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56529" w:rsidRPr="008010B3" w:rsidRDefault="00456529" w:rsidP="008010B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</w:rPr>
            </w:pPr>
            <w:r w:rsidRPr="008010B3">
              <w:rPr>
                <w:rFonts w:ascii="Verdana" w:eastAsia="Times New Roman" w:hAnsi="Verdana" w:cs="Times New Roman"/>
                <w:color w:val="000000"/>
              </w:rPr>
              <w:t>House</w:t>
            </w:r>
          </w:p>
        </w:tc>
        <w:tc>
          <w:tcPr>
            <w:tcW w:w="3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56529" w:rsidRPr="008010B3" w:rsidRDefault="00456529" w:rsidP="008010B3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</w:rPr>
            </w:pPr>
            <w:r>
              <w:rPr>
                <w:rFonts w:ascii="Verdana" w:eastAsia="Times New Roman" w:hAnsi="Verdana" w:cs="Times New Roman"/>
                <w:color w:val="000000"/>
              </w:rPr>
              <w:t>0.2103</w:t>
            </w:r>
          </w:p>
        </w:tc>
        <w:tc>
          <w:tcPr>
            <w:tcW w:w="2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56529" w:rsidRPr="008010B3" w:rsidRDefault="00456529" w:rsidP="008010B3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</w:rPr>
            </w:pPr>
            <w:r>
              <w:rPr>
                <w:rFonts w:ascii="Verdana" w:eastAsia="Times New Roman" w:hAnsi="Verdana" w:cs="Times New Roman"/>
                <w:color w:val="000000"/>
              </w:rPr>
              <w:t>3.0342</w:t>
            </w:r>
          </w:p>
        </w:tc>
      </w:tr>
      <w:tr w:rsidR="00456529" w:rsidRPr="008010B3" w:rsidTr="00456529">
        <w:trPr>
          <w:trHeight w:val="300"/>
        </w:trPr>
        <w:tc>
          <w:tcPr>
            <w:tcW w:w="3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56529" w:rsidRPr="008010B3" w:rsidRDefault="00456529" w:rsidP="008010B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</w:rPr>
            </w:pPr>
            <w:r w:rsidRPr="008010B3">
              <w:rPr>
                <w:rFonts w:ascii="Verdana" w:eastAsia="Times New Roman" w:hAnsi="Verdana" w:cs="Times New Roman"/>
                <w:color w:val="000000"/>
              </w:rPr>
              <w:t>Library</w:t>
            </w:r>
          </w:p>
        </w:tc>
        <w:tc>
          <w:tcPr>
            <w:tcW w:w="3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56529" w:rsidRPr="008010B3" w:rsidRDefault="00456529" w:rsidP="008010B3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</w:rPr>
            </w:pPr>
            <w:r>
              <w:rPr>
                <w:rFonts w:ascii="Verdana" w:eastAsia="Times New Roman" w:hAnsi="Verdana" w:cs="Times New Roman"/>
                <w:color w:val="000000"/>
              </w:rPr>
              <w:t>0.1836</w:t>
            </w:r>
          </w:p>
        </w:tc>
        <w:tc>
          <w:tcPr>
            <w:tcW w:w="2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56529" w:rsidRPr="008010B3" w:rsidRDefault="00456529" w:rsidP="008010B3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</w:rPr>
            </w:pPr>
            <w:r>
              <w:rPr>
                <w:rFonts w:ascii="Verdana" w:eastAsia="Times New Roman" w:hAnsi="Verdana" w:cs="Times New Roman"/>
                <w:color w:val="000000"/>
              </w:rPr>
              <w:t>0.3385</w:t>
            </w:r>
          </w:p>
        </w:tc>
      </w:tr>
    </w:tbl>
    <w:p w:rsidR="00AB0864" w:rsidRPr="00D214C9" w:rsidRDefault="00AB0864" w:rsidP="00AB0864">
      <w:pPr>
        <w:rPr>
          <w:rFonts w:ascii="Verdana" w:hAnsi="Verdana"/>
        </w:rPr>
      </w:pPr>
    </w:p>
    <w:p w:rsidR="0058343F" w:rsidRDefault="0058343F" w:rsidP="00AB0864">
      <w:pPr>
        <w:rPr>
          <w:rFonts w:ascii="Verdana" w:hAnsi="Verdana"/>
        </w:rPr>
      </w:pPr>
      <w:r w:rsidRPr="00D214C9">
        <w:rPr>
          <w:rFonts w:ascii="Verdana" w:hAnsi="Verdana"/>
        </w:rPr>
        <w:t>Normalized Algorithm:</w:t>
      </w:r>
    </w:p>
    <w:p w:rsidR="001331A0" w:rsidRPr="00D214C9" w:rsidRDefault="001331A0" w:rsidP="00AB0864">
      <w:pPr>
        <w:rPr>
          <w:rFonts w:ascii="Verdana" w:hAnsi="Verdana"/>
        </w:rPr>
      </w:pPr>
      <w:r>
        <w:rPr>
          <w:noProof/>
        </w:rPr>
        <w:drawing>
          <wp:inline distT="0" distB="0" distL="0" distR="0" wp14:anchorId="03D01086" wp14:editId="5E67C1BC">
            <wp:extent cx="5943600" cy="4462145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62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8343F" w:rsidRDefault="000E63F9" w:rsidP="00AB0864">
      <w:pPr>
        <w:rPr>
          <w:rFonts w:ascii="Verdana" w:hAnsi="Verdana"/>
        </w:rPr>
      </w:pPr>
      <w:r>
        <w:rPr>
          <w:noProof/>
        </w:rPr>
        <w:lastRenderedPageBreak/>
        <w:drawing>
          <wp:inline distT="0" distB="0" distL="0" distR="0" wp14:anchorId="2137CFCF" wp14:editId="32CEC892">
            <wp:extent cx="5943600" cy="4458970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58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214C9" w:rsidRDefault="00D214C9" w:rsidP="00AB0864">
      <w:pPr>
        <w:rPr>
          <w:rFonts w:ascii="Verdana" w:hAnsi="Verdana"/>
        </w:rPr>
      </w:pPr>
      <w:r>
        <w:rPr>
          <w:rFonts w:ascii="Verdana" w:hAnsi="Verdana"/>
        </w:rPr>
        <w:t>Un-normalized Algorithm:</w:t>
      </w:r>
    </w:p>
    <w:p w:rsidR="00D214C9" w:rsidRDefault="001331A0" w:rsidP="00AB0864">
      <w:pPr>
        <w:rPr>
          <w:rFonts w:ascii="Verdana" w:hAnsi="Verdana"/>
        </w:rPr>
      </w:pPr>
      <w:r>
        <w:rPr>
          <w:noProof/>
        </w:rPr>
        <w:lastRenderedPageBreak/>
        <w:drawing>
          <wp:inline distT="0" distB="0" distL="0" distR="0" wp14:anchorId="73485543" wp14:editId="2F4C55ED">
            <wp:extent cx="5943600" cy="4482465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82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214C9" w:rsidRDefault="00EA0564" w:rsidP="00AB0864">
      <w:pPr>
        <w:rPr>
          <w:rFonts w:ascii="Verdana" w:hAnsi="Verdana"/>
        </w:rPr>
      </w:pPr>
      <w:r>
        <w:rPr>
          <w:noProof/>
        </w:rPr>
        <w:lastRenderedPageBreak/>
        <w:drawing>
          <wp:inline distT="0" distB="0" distL="0" distR="0" wp14:anchorId="1F92B6D2" wp14:editId="17746F99">
            <wp:extent cx="5943600" cy="4467860"/>
            <wp:effectExtent l="0" t="0" r="0" b="889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67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F3A24" w:rsidRDefault="00BF3A24" w:rsidP="00AB0864">
      <w:pPr>
        <w:rPr>
          <w:rFonts w:ascii="Verdana" w:hAnsi="Verdana"/>
        </w:rPr>
      </w:pPr>
    </w:p>
    <w:p w:rsidR="00BF3A24" w:rsidRDefault="00BF3A24" w:rsidP="00AB0864">
      <w:pPr>
        <w:rPr>
          <w:rFonts w:ascii="Verdana" w:hAnsi="Verdana"/>
        </w:rPr>
      </w:pPr>
    </w:p>
    <w:p w:rsidR="00BF3A24" w:rsidRDefault="00BF3A24" w:rsidP="00AB0864">
      <w:pPr>
        <w:rPr>
          <w:rFonts w:ascii="Verdana" w:hAnsi="Verdana"/>
        </w:rPr>
      </w:pPr>
      <w:r>
        <w:rPr>
          <w:rFonts w:ascii="Verdana" w:hAnsi="Verdana"/>
        </w:rPr>
        <w:t>For Fundamental matrix using RANSAC and normalized algorithm, the following results were obtained based on different threshold values</w:t>
      </w:r>
    </w:p>
    <w:tbl>
      <w:tblPr>
        <w:tblW w:w="10293" w:type="dxa"/>
        <w:tblInd w:w="93" w:type="dxa"/>
        <w:tblLook w:val="04A0" w:firstRow="1" w:lastRow="0" w:firstColumn="1" w:lastColumn="0" w:noHBand="0" w:noVBand="1"/>
      </w:tblPr>
      <w:tblGrid>
        <w:gridCol w:w="833"/>
        <w:gridCol w:w="1760"/>
        <w:gridCol w:w="2000"/>
        <w:gridCol w:w="2260"/>
        <w:gridCol w:w="1440"/>
        <w:gridCol w:w="2000"/>
      </w:tblGrid>
      <w:tr w:rsidR="00BF3A24" w:rsidRPr="00BF3A24" w:rsidTr="00325420">
        <w:trPr>
          <w:trHeight w:val="300"/>
        </w:trPr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BF3A24" w:rsidRPr="00BF3A24" w:rsidRDefault="00BF3A24" w:rsidP="00BF3A24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F3A24">
              <w:rPr>
                <w:rFonts w:ascii="Calibri" w:eastAsia="Times New Roman" w:hAnsi="Calibri" w:cs="Times New Roman"/>
                <w:color w:val="000000"/>
              </w:rPr>
              <w:t>Image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BF3A24" w:rsidRPr="00BF3A24" w:rsidRDefault="00BF3A24" w:rsidP="00BF3A24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BF3A24">
              <w:rPr>
                <w:rFonts w:ascii="Calibri" w:eastAsia="Times New Roman" w:hAnsi="Calibri" w:cs="Times New Roman"/>
                <w:color w:val="000000"/>
              </w:rPr>
              <w:t>Num</w:t>
            </w:r>
            <w:proofErr w:type="spellEnd"/>
            <w:r w:rsidRPr="00BF3A24">
              <w:rPr>
                <w:rFonts w:ascii="Calibri" w:eastAsia="Times New Roman" w:hAnsi="Calibri" w:cs="Times New Roman"/>
                <w:color w:val="000000"/>
              </w:rPr>
              <w:t xml:space="preserve"> of Iterations</w:t>
            </w:r>
          </w:p>
        </w:tc>
        <w:tc>
          <w:tcPr>
            <w:tcW w:w="200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BF3A24" w:rsidRPr="00BF3A24" w:rsidRDefault="00BF3A24" w:rsidP="00BF3A24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F3A24">
              <w:rPr>
                <w:rFonts w:ascii="Calibri" w:eastAsia="Times New Roman" w:hAnsi="Calibri" w:cs="Times New Roman"/>
                <w:color w:val="000000"/>
              </w:rPr>
              <w:t>Threshold</w:t>
            </w:r>
          </w:p>
        </w:tc>
        <w:tc>
          <w:tcPr>
            <w:tcW w:w="226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BF3A24" w:rsidRPr="00BF3A24" w:rsidRDefault="00BF3A24" w:rsidP="00BF3A24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F3A24">
              <w:rPr>
                <w:rFonts w:ascii="Calibri" w:eastAsia="Times New Roman" w:hAnsi="Calibri" w:cs="Times New Roman"/>
                <w:color w:val="000000"/>
              </w:rPr>
              <w:t xml:space="preserve">RANSAC </w:t>
            </w:r>
            <w:proofErr w:type="spellStart"/>
            <w:r w:rsidRPr="00BF3A24">
              <w:rPr>
                <w:rFonts w:ascii="Calibri" w:eastAsia="Times New Roman" w:hAnsi="Calibri" w:cs="Times New Roman"/>
                <w:color w:val="000000"/>
              </w:rPr>
              <w:t>num</w:t>
            </w:r>
            <w:proofErr w:type="spellEnd"/>
            <w:r w:rsidRPr="00BF3A24">
              <w:rPr>
                <w:rFonts w:ascii="Calibri" w:eastAsia="Times New Roman" w:hAnsi="Calibri" w:cs="Times New Roman"/>
                <w:color w:val="000000"/>
              </w:rPr>
              <w:t xml:space="preserve"> of points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BF3A24" w:rsidRPr="00BF3A24" w:rsidRDefault="00BF3A24" w:rsidP="00BF3A24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BF3A24">
              <w:rPr>
                <w:rFonts w:ascii="Calibri" w:eastAsia="Times New Roman" w:hAnsi="Calibri" w:cs="Times New Roman"/>
                <w:color w:val="000000"/>
              </w:rPr>
              <w:t>Num</w:t>
            </w:r>
            <w:proofErr w:type="spellEnd"/>
            <w:r w:rsidRPr="00BF3A24">
              <w:rPr>
                <w:rFonts w:ascii="Calibri" w:eastAsia="Times New Roman" w:hAnsi="Calibri" w:cs="Times New Roman"/>
                <w:color w:val="000000"/>
              </w:rPr>
              <w:t xml:space="preserve"> of Inliers</w:t>
            </w:r>
          </w:p>
        </w:tc>
        <w:tc>
          <w:tcPr>
            <w:tcW w:w="200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BF3A24" w:rsidRPr="00BF3A24" w:rsidRDefault="00BF3A24" w:rsidP="00BF3A24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F3A24">
              <w:rPr>
                <w:rFonts w:ascii="Calibri" w:eastAsia="Times New Roman" w:hAnsi="Calibri" w:cs="Times New Roman"/>
                <w:color w:val="000000"/>
              </w:rPr>
              <w:t>Mean Residual Error</w:t>
            </w:r>
          </w:p>
        </w:tc>
      </w:tr>
      <w:tr w:rsidR="00BF3A24" w:rsidRPr="00BF3A24" w:rsidTr="00325420">
        <w:trPr>
          <w:trHeight w:val="300"/>
        </w:trPr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F3A24" w:rsidRPr="00BF3A24" w:rsidRDefault="00BF3A24" w:rsidP="00BF3A24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F3A24">
              <w:rPr>
                <w:rFonts w:ascii="Calibri" w:eastAsia="Times New Roman" w:hAnsi="Calibri" w:cs="Times New Roman"/>
                <w:color w:val="000000"/>
              </w:rPr>
              <w:t>House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F3A24" w:rsidRPr="00BF3A24" w:rsidRDefault="00BF3A24" w:rsidP="00BF3A24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BF3A24">
              <w:rPr>
                <w:rFonts w:ascii="Calibri" w:eastAsia="Times New Roman" w:hAnsi="Calibri" w:cs="Times New Roman"/>
                <w:color w:val="000000"/>
              </w:rPr>
              <w:t>200</w:t>
            </w:r>
          </w:p>
        </w:tc>
        <w:tc>
          <w:tcPr>
            <w:tcW w:w="2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F3A24" w:rsidRPr="00BF3A24" w:rsidRDefault="0024501C" w:rsidP="00BF3A24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0.9</w:t>
            </w:r>
          </w:p>
        </w:tc>
        <w:tc>
          <w:tcPr>
            <w:tcW w:w="2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F3A24" w:rsidRPr="00BF3A24" w:rsidRDefault="00BF3A24" w:rsidP="00BF3A24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BF3A24">
              <w:rPr>
                <w:rFonts w:ascii="Calibri" w:eastAsia="Times New Roman" w:hAnsi="Calibri" w:cs="Times New Roman"/>
                <w:color w:val="000000"/>
              </w:rPr>
              <w:t>4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F3A24" w:rsidRPr="00BF3A24" w:rsidRDefault="00AC0FE9" w:rsidP="00BF3A24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124</w:t>
            </w:r>
          </w:p>
        </w:tc>
        <w:tc>
          <w:tcPr>
            <w:tcW w:w="2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F3A24" w:rsidRPr="00BF3A24" w:rsidRDefault="00795ACC" w:rsidP="00BF3A24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0.6793</w:t>
            </w:r>
          </w:p>
        </w:tc>
      </w:tr>
      <w:tr w:rsidR="00BF3A24" w:rsidRPr="00BF3A24" w:rsidTr="00325420">
        <w:trPr>
          <w:trHeight w:val="300"/>
        </w:trPr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F3A24" w:rsidRPr="00BF3A24" w:rsidRDefault="00BF3A24" w:rsidP="00BF3A24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F3A24" w:rsidRPr="00BF3A24" w:rsidRDefault="00BF3A24" w:rsidP="00BF3A24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2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F3A24" w:rsidRPr="00BF3A24" w:rsidRDefault="00903EA9" w:rsidP="00BF3A24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0.</w:t>
            </w:r>
            <w:r w:rsidR="00BF3A24" w:rsidRPr="00BF3A24">
              <w:rPr>
                <w:rFonts w:ascii="Calibri" w:eastAsia="Times New Roman" w:hAnsi="Calibri" w:cs="Times New Roman"/>
                <w:color w:val="000000"/>
              </w:rPr>
              <w:t>7</w:t>
            </w:r>
          </w:p>
        </w:tc>
        <w:tc>
          <w:tcPr>
            <w:tcW w:w="2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F3A24" w:rsidRPr="00BF3A24" w:rsidRDefault="00BF3A24" w:rsidP="00BF3A24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F3A24" w:rsidRPr="00BF3A24" w:rsidRDefault="00BF3A24" w:rsidP="00BF3A24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BF3A24">
              <w:rPr>
                <w:rFonts w:ascii="Calibri" w:eastAsia="Times New Roman" w:hAnsi="Calibri" w:cs="Times New Roman"/>
                <w:color w:val="000000"/>
              </w:rPr>
              <w:t>36</w:t>
            </w:r>
          </w:p>
        </w:tc>
        <w:tc>
          <w:tcPr>
            <w:tcW w:w="2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F3A24" w:rsidRPr="00BF3A24" w:rsidRDefault="0054618F" w:rsidP="00BF3A24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5.3542</w:t>
            </w:r>
          </w:p>
        </w:tc>
      </w:tr>
      <w:tr w:rsidR="00BF3A24" w:rsidRPr="00BF3A24" w:rsidTr="00325420">
        <w:trPr>
          <w:trHeight w:val="300"/>
        </w:trPr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F3A24" w:rsidRPr="00BF3A24" w:rsidRDefault="00BF3A24" w:rsidP="00BF3A24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F3A24" w:rsidRPr="00BF3A24" w:rsidRDefault="00BF3A24" w:rsidP="00BF3A24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2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F3A24" w:rsidRPr="00BF3A24" w:rsidRDefault="007A09E0" w:rsidP="00BF3A24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0.</w:t>
            </w:r>
            <w:r w:rsidR="00BF3A24" w:rsidRPr="00BF3A24">
              <w:rPr>
                <w:rFonts w:ascii="Calibri" w:eastAsia="Times New Roman" w:hAnsi="Calibri" w:cs="Times New Roman"/>
                <w:color w:val="000000"/>
              </w:rPr>
              <w:t>5</w:t>
            </w:r>
          </w:p>
        </w:tc>
        <w:tc>
          <w:tcPr>
            <w:tcW w:w="2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F3A24" w:rsidRPr="00BF3A24" w:rsidRDefault="00BF3A24" w:rsidP="00BF3A24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F3A24" w:rsidRPr="00BF3A24" w:rsidRDefault="00330494" w:rsidP="00BF3A24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116</w:t>
            </w:r>
          </w:p>
        </w:tc>
        <w:tc>
          <w:tcPr>
            <w:tcW w:w="2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F3A24" w:rsidRPr="00BF3A24" w:rsidRDefault="006F67A5" w:rsidP="00BF3A24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0.4899</w:t>
            </w:r>
          </w:p>
        </w:tc>
      </w:tr>
      <w:tr w:rsidR="009A1ADB" w:rsidRPr="00BF3A24" w:rsidTr="00325420">
        <w:trPr>
          <w:trHeight w:val="300"/>
        </w:trPr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9A1ADB" w:rsidRPr="00BF3A24" w:rsidRDefault="009A1ADB" w:rsidP="00BF3A24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9A1ADB" w:rsidRPr="00BF3A24" w:rsidRDefault="009A1ADB" w:rsidP="00BF3A24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2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9A1ADB" w:rsidRPr="00BF3A24" w:rsidRDefault="009A1ADB" w:rsidP="00BF3A24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2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9A1ADB" w:rsidRPr="00BF3A24" w:rsidRDefault="009A1ADB" w:rsidP="00BF3A24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9A1ADB" w:rsidRPr="00BF3A24" w:rsidRDefault="009A1ADB" w:rsidP="009A1AD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2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9A1ADB" w:rsidRPr="00BF3A24" w:rsidRDefault="009A1ADB" w:rsidP="009A1AD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</w:p>
        </w:tc>
      </w:tr>
      <w:tr w:rsidR="00BF3A24" w:rsidRPr="00BF3A24" w:rsidTr="00325420">
        <w:trPr>
          <w:trHeight w:val="300"/>
        </w:trPr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F3A24" w:rsidRPr="00BF3A24" w:rsidRDefault="00BF3A24" w:rsidP="00BF3A24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F3A24" w:rsidRPr="00BF3A24" w:rsidRDefault="00BF3A24" w:rsidP="00BF3A24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2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F3A24" w:rsidRPr="00BF3A24" w:rsidRDefault="00BF3A24" w:rsidP="00BF3A24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2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F3A24" w:rsidRPr="00BF3A24" w:rsidRDefault="00BF3A24" w:rsidP="00BF3A24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F3A24" w:rsidRPr="00BF3A24" w:rsidRDefault="00BF3A24" w:rsidP="00BF3A24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2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F3A24" w:rsidRPr="00BF3A24" w:rsidRDefault="00BF3A24" w:rsidP="00BF3A24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</w:tr>
      <w:tr w:rsidR="00BF3A24" w:rsidRPr="00BF3A24" w:rsidTr="00325420">
        <w:trPr>
          <w:trHeight w:val="300"/>
        </w:trPr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F3A24" w:rsidRPr="00BF3A24" w:rsidRDefault="00BF3A24" w:rsidP="00BF3A24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F3A24">
              <w:rPr>
                <w:rFonts w:ascii="Calibri" w:eastAsia="Times New Roman" w:hAnsi="Calibri" w:cs="Times New Roman"/>
                <w:color w:val="000000"/>
              </w:rPr>
              <w:t>Library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F3A24" w:rsidRPr="00BF3A24" w:rsidRDefault="00BF3A24" w:rsidP="00BF3A24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BF3A24">
              <w:rPr>
                <w:rFonts w:ascii="Calibri" w:eastAsia="Times New Roman" w:hAnsi="Calibri" w:cs="Times New Roman"/>
                <w:color w:val="000000"/>
              </w:rPr>
              <w:t>200</w:t>
            </w:r>
          </w:p>
        </w:tc>
        <w:tc>
          <w:tcPr>
            <w:tcW w:w="2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F3A24" w:rsidRPr="00BF3A24" w:rsidRDefault="00BD2C1A" w:rsidP="00BF3A24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0.9</w:t>
            </w:r>
          </w:p>
        </w:tc>
        <w:tc>
          <w:tcPr>
            <w:tcW w:w="2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F3A24" w:rsidRPr="00BF3A24" w:rsidRDefault="00BF3A24" w:rsidP="00BF3A24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BF3A24">
              <w:rPr>
                <w:rFonts w:ascii="Calibri" w:eastAsia="Times New Roman" w:hAnsi="Calibri" w:cs="Times New Roman"/>
                <w:color w:val="000000"/>
              </w:rPr>
              <w:t>4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F3A24" w:rsidRPr="00BF3A24" w:rsidRDefault="00DE27CF" w:rsidP="009A1AD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220</w:t>
            </w:r>
          </w:p>
        </w:tc>
        <w:tc>
          <w:tcPr>
            <w:tcW w:w="2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F3A24" w:rsidRPr="00BF3A24" w:rsidRDefault="00597318" w:rsidP="00BF3A24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0.6869</w:t>
            </w:r>
          </w:p>
        </w:tc>
      </w:tr>
      <w:tr w:rsidR="00BF3A24" w:rsidRPr="00BF3A24" w:rsidTr="00325420">
        <w:trPr>
          <w:trHeight w:val="300"/>
        </w:trPr>
        <w:tc>
          <w:tcPr>
            <w:tcW w:w="8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F3A24" w:rsidRPr="00BF3A24" w:rsidRDefault="00BF3A24" w:rsidP="00BF3A24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F3A24" w:rsidRPr="00BF3A24" w:rsidRDefault="00BF3A24" w:rsidP="00BF3A24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2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F3A24" w:rsidRPr="00BF3A24" w:rsidRDefault="00486DE0" w:rsidP="00BF3A24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0.7</w:t>
            </w:r>
          </w:p>
        </w:tc>
        <w:tc>
          <w:tcPr>
            <w:tcW w:w="2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F3A24" w:rsidRPr="00BF3A24" w:rsidRDefault="00BF3A24" w:rsidP="00BF3A24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F3A24" w:rsidRPr="00BF3A24" w:rsidRDefault="00A93A4E" w:rsidP="00BF3A24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212</w:t>
            </w:r>
          </w:p>
        </w:tc>
        <w:tc>
          <w:tcPr>
            <w:tcW w:w="2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F3A24" w:rsidRPr="00BF3A24" w:rsidRDefault="00314320" w:rsidP="00BF3A24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0.6257</w:t>
            </w:r>
          </w:p>
        </w:tc>
      </w:tr>
    </w:tbl>
    <w:p w:rsidR="00BF3A24" w:rsidRDefault="00BF3A24" w:rsidP="00AB0864">
      <w:pPr>
        <w:rPr>
          <w:rFonts w:ascii="Verdana" w:hAnsi="Verdana"/>
        </w:rPr>
      </w:pPr>
      <w:bookmarkStart w:id="0" w:name="_GoBack"/>
      <w:bookmarkEnd w:id="0"/>
    </w:p>
    <w:p w:rsidR="00632D5E" w:rsidRDefault="00632D5E" w:rsidP="00AB0864">
      <w:pPr>
        <w:rPr>
          <w:rFonts w:ascii="Verdana" w:hAnsi="Verdana"/>
        </w:rPr>
      </w:pPr>
    </w:p>
    <w:p w:rsidR="00632D5E" w:rsidRDefault="00632D5E" w:rsidP="00AB0864">
      <w:pPr>
        <w:rPr>
          <w:rFonts w:ascii="Verdana" w:hAnsi="Verdana"/>
        </w:rPr>
      </w:pPr>
      <w:r>
        <w:rPr>
          <w:rFonts w:ascii="Verdana" w:hAnsi="Verdana"/>
        </w:rPr>
        <w:lastRenderedPageBreak/>
        <w:t>Mean residual error between 2D and 3D points for both images are given below,</w:t>
      </w:r>
    </w:p>
    <w:tbl>
      <w:tblPr>
        <w:tblW w:w="8980" w:type="dxa"/>
        <w:tblInd w:w="93" w:type="dxa"/>
        <w:tblLook w:val="04A0" w:firstRow="1" w:lastRow="0" w:firstColumn="1" w:lastColumn="0" w:noHBand="0" w:noVBand="1"/>
      </w:tblPr>
      <w:tblGrid>
        <w:gridCol w:w="3160"/>
        <w:gridCol w:w="1480"/>
        <w:gridCol w:w="1420"/>
        <w:gridCol w:w="1480"/>
        <w:gridCol w:w="1440"/>
      </w:tblGrid>
      <w:tr w:rsidR="00632D5E" w:rsidRPr="00632D5E" w:rsidTr="00632D5E">
        <w:trPr>
          <w:trHeight w:val="300"/>
        </w:trPr>
        <w:tc>
          <w:tcPr>
            <w:tcW w:w="316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632D5E" w:rsidRPr="00632D5E" w:rsidRDefault="00632D5E" w:rsidP="00632D5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632D5E">
              <w:rPr>
                <w:rFonts w:ascii="Calibri" w:eastAsia="Times New Roman" w:hAnsi="Calibri" w:cs="Times New Roman"/>
                <w:color w:val="000000"/>
              </w:rPr>
              <w:t>Image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632D5E" w:rsidRPr="00632D5E" w:rsidRDefault="00632D5E" w:rsidP="00632D5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632D5E">
              <w:rPr>
                <w:rFonts w:ascii="Calibri" w:eastAsia="Times New Roman" w:hAnsi="Calibri" w:cs="Times New Roman"/>
                <w:color w:val="000000"/>
              </w:rPr>
              <w:t>House 1 image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632D5E" w:rsidRPr="00632D5E" w:rsidRDefault="00632D5E" w:rsidP="00632D5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632D5E">
              <w:rPr>
                <w:rFonts w:ascii="Calibri" w:eastAsia="Times New Roman" w:hAnsi="Calibri" w:cs="Times New Roman"/>
                <w:color w:val="000000"/>
              </w:rPr>
              <w:t>House 2 image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632D5E" w:rsidRPr="00632D5E" w:rsidRDefault="00632D5E" w:rsidP="00632D5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632D5E">
              <w:rPr>
                <w:rFonts w:ascii="Calibri" w:eastAsia="Times New Roman" w:hAnsi="Calibri" w:cs="Times New Roman"/>
                <w:color w:val="000000"/>
              </w:rPr>
              <w:t>Library 1 image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632D5E" w:rsidRPr="00632D5E" w:rsidRDefault="00632D5E" w:rsidP="00632D5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632D5E">
              <w:rPr>
                <w:rFonts w:ascii="Calibri" w:eastAsia="Times New Roman" w:hAnsi="Calibri" w:cs="Times New Roman"/>
                <w:color w:val="000000"/>
              </w:rPr>
              <w:t>Library 2 image</w:t>
            </w:r>
          </w:p>
        </w:tc>
      </w:tr>
      <w:tr w:rsidR="00632D5E" w:rsidRPr="00632D5E" w:rsidTr="00632D5E">
        <w:trPr>
          <w:trHeight w:val="300"/>
        </w:trPr>
        <w:tc>
          <w:tcPr>
            <w:tcW w:w="3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32D5E" w:rsidRPr="00632D5E" w:rsidRDefault="00632D5E" w:rsidP="00632D5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632D5E">
              <w:rPr>
                <w:rFonts w:ascii="Calibri" w:eastAsia="Times New Roman" w:hAnsi="Calibri" w:cs="Times New Roman"/>
                <w:color w:val="000000"/>
              </w:rPr>
              <w:t>Mean between 2D and 3D points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32D5E" w:rsidRPr="00632D5E" w:rsidRDefault="00632D5E" w:rsidP="00632D5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632D5E">
              <w:rPr>
                <w:rFonts w:ascii="Calibri" w:eastAsia="Times New Roman" w:hAnsi="Calibri" w:cs="Times New Roman"/>
                <w:color w:val="000000"/>
              </w:rPr>
              <w:t>0.0025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32D5E" w:rsidRPr="00632D5E" w:rsidRDefault="00632D5E" w:rsidP="00632D5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632D5E">
              <w:rPr>
                <w:rFonts w:ascii="Calibri" w:eastAsia="Times New Roman" w:hAnsi="Calibri" w:cs="Times New Roman"/>
                <w:color w:val="000000"/>
              </w:rPr>
              <w:t>0.1566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32D5E" w:rsidRPr="00632D5E" w:rsidRDefault="00632D5E" w:rsidP="00632D5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632D5E">
              <w:rPr>
                <w:rFonts w:ascii="Calibri" w:eastAsia="Times New Roman" w:hAnsi="Calibri" w:cs="Times New Roman"/>
                <w:color w:val="000000"/>
              </w:rPr>
              <w:t>0.0731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32D5E" w:rsidRPr="00632D5E" w:rsidRDefault="00632D5E" w:rsidP="00632D5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632D5E">
              <w:rPr>
                <w:rFonts w:ascii="Calibri" w:eastAsia="Times New Roman" w:hAnsi="Calibri" w:cs="Times New Roman"/>
                <w:color w:val="000000"/>
              </w:rPr>
              <w:t>0.2677</w:t>
            </w:r>
          </w:p>
        </w:tc>
      </w:tr>
    </w:tbl>
    <w:p w:rsidR="00632D5E" w:rsidRDefault="00632D5E" w:rsidP="00AB0864">
      <w:pPr>
        <w:rPr>
          <w:rFonts w:ascii="Verdana" w:hAnsi="Verdana"/>
        </w:rPr>
      </w:pPr>
    </w:p>
    <w:p w:rsidR="002755EB" w:rsidRDefault="002755EB" w:rsidP="00AB0864">
      <w:pPr>
        <w:rPr>
          <w:rFonts w:ascii="Verdana" w:hAnsi="Verdana"/>
        </w:rPr>
      </w:pPr>
    </w:p>
    <w:p w:rsidR="00E20698" w:rsidRDefault="00E20698">
      <w:pPr>
        <w:rPr>
          <w:rFonts w:ascii="Verdana" w:hAnsi="Verdana"/>
        </w:rPr>
      </w:pPr>
      <w:r>
        <w:rPr>
          <w:rFonts w:ascii="Verdana" w:hAnsi="Verdana"/>
        </w:rPr>
        <w:br w:type="page"/>
      </w:r>
    </w:p>
    <w:p w:rsidR="002755EB" w:rsidRDefault="002755EB" w:rsidP="00AB0864">
      <w:pPr>
        <w:rPr>
          <w:rFonts w:ascii="Verdana" w:hAnsi="Verdana"/>
        </w:rPr>
      </w:pPr>
      <w:r>
        <w:rPr>
          <w:rFonts w:ascii="Verdana" w:hAnsi="Verdana"/>
        </w:rPr>
        <w:lastRenderedPageBreak/>
        <w:t>The 3D plot of the images are attached below,</w:t>
      </w:r>
    </w:p>
    <w:p w:rsidR="002755EB" w:rsidRDefault="002755EB" w:rsidP="00AB0864">
      <w:pPr>
        <w:rPr>
          <w:rFonts w:ascii="Verdana" w:hAnsi="Verdana"/>
        </w:rPr>
      </w:pPr>
      <w:r>
        <w:rPr>
          <w:rFonts w:ascii="Verdana" w:hAnsi="Verdana"/>
        </w:rPr>
        <w:t>House Image:</w:t>
      </w:r>
    </w:p>
    <w:p w:rsidR="002755EB" w:rsidRDefault="002755EB" w:rsidP="00AB0864">
      <w:pPr>
        <w:rPr>
          <w:rFonts w:ascii="Verdana" w:hAnsi="Verdana"/>
        </w:rPr>
      </w:pPr>
      <w:r>
        <w:rPr>
          <w:rFonts w:ascii="Verdana" w:hAnsi="Verdana"/>
        </w:rPr>
        <w:t>Front facing angle.</w:t>
      </w:r>
    </w:p>
    <w:p w:rsidR="002755EB" w:rsidRDefault="002755EB" w:rsidP="00AB0864">
      <w:pPr>
        <w:rPr>
          <w:rFonts w:ascii="Verdana" w:hAnsi="Verdana"/>
        </w:rPr>
      </w:pPr>
      <w:r>
        <w:rPr>
          <w:rFonts w:ascii="Verdana" w:hAnsi="Verdana"/>
          <w:noProof/>
        </w:rPr>
        <w:drawing>
          <wp:inline distT="0" distB="0" distL="0" distR="0">
            <wp:extent cx="5334000" cy="400050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front_facing_house_3d.jp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20698" w:rsidRDefault="00E20698" w:rsidP="00AB0864">
      <w:pPr>
        <w:rPr>
          <w:rFonts w:ascii="Verdana" w:hAnsi="Verdana"/>
        </w:rPr>
      </w:pPr>
    </w:p>
    <w:p w:rsidR="000C1611" w:rsidRDefault="000C1611">
      <w:pPr>
        <w:rPr>
          <w:rFonts w:ascii="Verdana" w:hAnsi="Verdana"/>
        </w:rPr>
      </w:pPr>
      <w:r>
        <w:rPr>
          <w:rFonts w:ascii="Verdana" w:hAnsi="Verdana"/>
        </w:rPr>
        <w:br w:type="page"/>
      </w:r>
    </w:p>
    <w:p w:rsidR="00E20698" w:rsidRDefault="00D65248" w:rsidP="00AB0864">
      <w:pPr>
        <w:rPr>
          <w:rFonts w:ascii="Verdana" w:hAnsi="Verdana"/>
        </w:rPr>
      </w:pPr>
      <w:r>
        <w:rPr>
          <w:rFonts w:ascii="Verdana" w:hAnsi="Verdana"/>
        </w:rPr>
        <w:lastRenderedPageBreak/>
        <w:t>Library Image:</w:t>
      </w:r>
    </w:p>
    <w:p w:rsidR="000C1611" w:rsidRDefault="000C1611" w:rsidP="00AB0864">
      <w:pPr>
        <w:rPr>
          <w:rFonts w:ascii="Verdana" w:hAnsi="Verdana"/>
        </w:rPr>
      </w:pPr>
      <w:r>
        <w:rPr>
          <w:rFonts w:ascii="Verdana" w:hAnsi="Verdana"/>
        </w:rPr>
        <w:t>Front facing angle.</w:t>
      </w:r>
    </w:p>
    <w:p w:rsidR="00167A43" w:rsidRPr="00D214C9" w:rsidRDefault="000C1611" w:rsidP="00AB0864">
      <w:pPr>
        <w:rPr>
          <w:rFonts w:ascii="Verdana" w:hAnsi="Verdana"/>
        </w:rPr>
      </w:pPr>
      <w:r>
        <w:rPr>
          <w:rFonts w:ascii="Verdana" w:hAnsi="Verdana"/>
          <w:noProof/>
        </w:rPr>
        <w:drawing>
          <wp:inline distT="0" distB="0" distL="0" distR="0">
            <wp:extent cx="5334000" cy="400050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front_facing_library_3d.jp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36CFE" w:rsidRDefault="00B36CFE" w:rsidP="002C1DB2">
      <w:pPr>
        <w:rPr>
          <w:rFonts w:ascii="Verdana" w:hAnsi="Verdana"/>
        </w:rPr>
      </w:pPr>
    </w:p>
    <w:p w:rsidR="002C1DB2" w:rsidRPr="00D214C9" w:rsidRDefault="002C1DB2" w:rsidP="002C1DB2">
      <w:pPr>
        <w:rPr>
          <w:rFonts w:ascii="Verdana" w:hAnsi="Verdana"/>
        </w:rPr>
      </w:pPr>
      <w:r w:rsidRPr="00D214C9">
        <w:rPr>
          <w:rFonts w:ascii="Verdana" w:hAnsi="Verdana"/>
        </w:rPr>
        <w:t>References:</w:t>
      </w:r>
    </w:p>
    <w:p w:rsidR="00FD1064" w:rsidRPr="00D214C9" w:rsidRDefault="00FD1064" w:rsidP="00FD1064">
      <w:pPr>
        <w:pStyle w:val="ListParagraph"/>
        <w:numPr>
          <w:ilvl w:val="0"/>
          <w:numId w:val="3"/>
        </w:numPr>
        <w:rPr>
          <w:rFonts w:ascii="Verdana" w:hAnsi="Verdana"/>
        </w:rPr>
      </w:pPr>
      <w:r w:rsidRPr="00D214C9">
        <w:rPr>
          <w:rFonts w:ascii="Verdana" w:hAnsi="Verdana"/>
        </w:rPr>
        <w:t>Lecture slides</w:t>
      </w:r>
    </w:p>
    <w:p w:rsidR="00FD1064" w:rsidRPr="00D214C9" w:rsidRDefault="00FD1064" w:rsidP="00FD1064">
      <w:pPr>
        <w:pStyle w:val="ListParagraph"/>
        <w:numPr>
          <w:ilvl w:val="0"/>
          <w:numId w:val="3"/>
        </w:numPr>
        <w:rPr>
          <w:rFonts w:ascii="Verdana" w:hAnsi="Verdana"/>
        </w:rPr>
      </w:pPr>
      <w:r w:rsidRPr="00D214C9">
        <w:rPr>
          <w:rFonts w:ascii="Verdana" w:hAnsi="Verdana"/>
        </w:rPr>
        <w:t>http://citeseerx.ist.psu.edu/viewdoc/download?doi=10.1.1.186.5926&amp;rep=rep1&amp;type=pdf</w:t>
      </w:r>
    </w:p>
    <w:p w:rsidR="002C1DB2" w:rsidRPr="00D214C9" w:rsidRDefault="00FD1064" w:rsidP="002C1DB2">
      <w:pPr>
        <w:pStyle w:val="ListParagraph"/>
        <w:numPr>
          <w:ilvl w:val="0"/>
          <w:numId w:val="3"/>
        </w:numPr>
        <w:rPr>
          <w:rFonts w:ascii="Verdana" w:hAnsi="Verdana"/>
        </w:rPr>
      </w:pPr>
      <w:r w:rsidRPr="00D214C9">
        <w:rPr>
          <w:rFonts w:ascii="Verdana" w:hAnsi="Verdana"/>
        </w:rPr>
        <w:t>http://home.deib.polimi.it/boracchi/teaching/IAS/Stitching/stitch.html</w:t>
      </w:r>
    </w:p>
    <w:p w:rsidR="00FD1064" w:rsidRPr="00D214C9" w:rsidRDefault="00096489" w:rsidP="00FD1064">
      <w:pPr>
        <w:pStyle w:val="ListParagraph"/>
        <w:numPr>
          <w:ilvl w:val="0"/>
          <w:numId w:val="3"/>
        </w:numPr>
        <w:rPr>
          <w:rFonts w:ascii="Verdana" w:hAnsi="Verdana"/>
        </w:rPr>
      </w:pPr>
      <w:r w:rsidRPr="00D214C9">
        <w:rPr>
          <w:rFonts w:ascii="Verdana" w:hAnsi="Verdana"/>
        </w:rPr>
        <w:t>https://en.wikipedia.org/wiki/Eight-point_algorithm</w:t>
      </w:r>
    </w:p>
    <w:p w:rsidR="00096489" w:rsidRPr="00D214C9" w:rsidRDefault="00752EFE" w:rsidP="00096489">
      <w:pPr>
        <w:pStyle w:val="ListParagraph"/>
        <w:numPr>
          <w:ilvl w:val="0"/>
          <w:numId w:val="3"/>
        </w:numPr>
        <w:rPr>
          <w:rFonts w:ascii="Verdana" w:hAnsi="Verdana"/>
        </w:rPr>
      </w:pPr>
      <w:r w:rsidRPr="00D214C9">
        <w:rPr>
          <w:rFonts w:ascii="Verdana" w:hAnsi="Verdana"/>
        </w:rPr>
        <w:t>https://en.wikipedia.org/wiki/Triangulation_(computer_vision)</w:t>
      </w:r>
    </w:p>
    <w:p w:rsidR="00752EFE" w:rsidRPr="00D214C9" w:rsidRDefault="00CB4EED" w:rsidP="00752EFE">
      <w:pPr>
        <w:pStyle w:val="ListParagraph"/>
        <w:numPr>
          <w:ilvl w:val="0"/>
          <w:numId w:val="3"/>
        </w:numPr>
        <w:rPr>
          <w:rFonts w:ascii="Verdana" w:hAnsi="Verdana"/>
        </w:rPr>
      </w:pPr>
      <w:r w:rsidRPr="00D214C9">
        <w:rPr>
          <w:rFonts w:ascii="Verdana" w:hAnsi="Verdana"/>
        </w:rPr>
        <w:t>https://mliu.physics.ucsd.edu/estimation-fundamental-matrix.pdf</w:t>
      </w:r>
    </w:p>
    <w:p w:rsidR="00CB4EED" w:rsidRPr="00D214C9" w:rsidRDefault="00CB4EED" w:rsidP="00CB4EED">
      <w:pPr>
        <w:pStyle w:val="ListParagraph"/>
        <w:numPr>
          <w:ilvl w:val="0"/>
          <w:numId w:val="3"/>
        </w:numPr>
        <w:rPr>
          <w:rFonts w:ascii="Verdana" w:hAnsi="Verdana"/>
        </w:rPr>
      </w:pPr>
      <w:r w:rsidRPr="00D214C9">
        <w:rPr>
          <w:rFonts w:ascii="Verdana" w:hAnsi="Verdana"/>
        </w:rPr>
        <w:t>https://www.coursera.org/learn/robotics-perception/lecture/Bwk0d/epipolar-geometry-i</w:t>
      </w:r>
    </w:p>
    <w:sectPr w:rsidR="00CB4EED" w:rsidRPr="00D214C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MBX12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8E23B6"/>
    <w:multiLevelType w:val="hybridMultilevel"/>
    <w:tmpl w:val="75F2276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60C3AF7"/>
    <w:multiLevelType w:val="hybridMultilevel"/>
    <w:tmpl w:val="D1240836"/>
    <w:lvl w:ilvl="0" w:tplc="5A002556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F31625A"/>
    <w:multiLevelType w:val="hybridMultilevel"/>
    <w:tmpl w:val="DACA3B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G2NDUyMzO2NLA0NjNW0lEKTi0uzszPAykwrgUAUxhgQiwAAAA="/>
  </w:docVars>
  <w:rsids>
    <w:rsidRoot w:val="00AA3C14"/>
    <w:rsid w:val="0008203B"/>
    <w:rsid w:val="00096489"/>
    <w:rsid w:val="000A004B"/>
    <w:rsid w:val="000C1611"/>
    <w:rsid w:val="000E63F9"/>
    <w:rsid w:val="000F6308"/>
    <w:rsid w:val="0013091D"/>
    <w:rsid w:val="001331A0"/>
    <w:rsid w:val="00141FCF"/>
    <w:rsid w:val="00167A43"/>
    <w:rsid w:val="001B5AA2"/>
    <w:rsid w:val="001D612A"/>
    <w:rsid w:val="00206A5E"/>
    <w:rsid w:val="00217A06"/>
    <w:rsid w:val="0024501C"/>
    <w:rsid w:val="002755EB"/>
    <w:rsid w:val="002C1DB2"/>
    <w:rsid w:val="00314320"/>
    <w:rsid w:val="00325420"/>
    <w:rsid w:val="00330494"/>
    <w:rsid w:val="00456529"/>
    <w:rsid w:val="00486DE0"/>
    <w:rsid w:val="00500AF8"/>
    <w:rsid w:val="0054618F"/>
    <w:rsid w:val="0058343F"/>
    <w:rsid w:val="00597318"/>
    <w:rsid w:val="005D5CDB"/>
    <w:rsid w:val="00632D5E"/>
    <w:rsid w:val="0068212D"/>
    <w:rsid w:val="006A51A7"/>
    <w:rsid w:val="006F67A5"/>
    <w:rsid w:val="00734262"/>
    <w:rsid w:val="00752EFE"/>
    <w:rsid w:val="00783B52"/>
    <w:rsid w:val="00795ACC"/>
    <w:rsid w:val="007A09E0"/>
    <w:rsid w:val="007A1E34"/>
    <w:rsid w:val="008010B3"/>
    <w:rsid w:val="00817E4F"/>
    <w:rsid w:val="008339F6"/>
    <w:rsid w:val="008779C2"/>
    <w:rsid w:val="008A69BF"/>
    <w:rsid w:val="008F5329"/>
    <w:rsid w:val="00903EA9"/>
    <w:rsid w:val="009313DA"/>
    <w:rsid w:val="009323B0"/>
    <w:rsid w:val="0094095A"/>
    <w:rsid w:val="0098366A"/>
    <w:rsid w:val="009A1ADB"/>
    <w:rsid w:val="00A1546A"/>
    <w:rsid w:val="00A33028"/>
    <w:rsid w:val="00A93A4E"/>
    <w:rsid w:val="00A970DE"/>
    <w:rsid w:val="00AA3C14"/>
    <w:rsid w:val="00AB0864"/>
    <w:rsid w:val="00AC0FE9"/>
    <w:rsid w:val="00B36CFE"/>
    <w:rsid w:val="00BC2FCF"/>
    <w:rsid w:val="00BD2C1A"/>
    <w:rsid w:val="00BF2B4B"/>
    <w:rsid w:val="00BF3A24"/>
    <w:rsid w:val="00CB4EED"/>
    <w:rsid w:val="00CD3D30"/>
    <w:rsid w:val="00D214C9"/>
    <w:rsid w:val="00D65248"/>
    <w:rsid w:val="00DE27CF"/>
    <w:rsid w:val="00E20698"/>
    <w:rsid w:val="00E51426"/>
    <w:rsid w:val="00E61F5A"/>
    <w:rsid w:val="00EA0564"/>
    <w:rsid w:val="00F04975"/>
    <w:rsid w:val="00FD1064"/>
    <w:rsid w:val="00FE3E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00AF8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00AF8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rsid w:val="00500AF8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500AF8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500AF8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500AF8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00AF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00AF8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8A69B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D1064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00AF8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00AF8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rsid w:val="00500AF8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500AF8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500AF8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500AF8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00AF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00AF8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8A69B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D1064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87785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537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911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544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254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13" Type="http://schemas.openxmlformats.org/officeDocument/2006/relationships/image" Target="media/image8.jpeg"/><Relationship Id="rId18" Type="http://schemas.openxmlformats.org/officeDocument/2006/relationships/image" Target="media/image13.png"/><Relationship Id="rId3" Type="http://schemas.microsoft.com/office/2007/relationships/stylesWithEffects" Target="stylesWithEffects.xml"/><Relationship Id="rId21" Type="http://schemas.openxmlformats.org/officeDocument/2006/relationships/fontTable" Target="fontTable.xml"/><Relationship Id="rId7" Type="http://schemas.openxmlformats.org/officeDocument/2006/relationships/image" Target="media/image2.jpeg"/><Relationship Id="rId12" Type="http://schemas.openxmlformats.org/officeDocument/2006/relationships/image" Target="media/image7.jpeg"/><Relationship Id="rId17" Type="http://schemas.openxmlformats.org/officeDocument/2006/relationships/image" Target="media/image12.png"/><Relationship Id="rId2" Type="http://schemas.openxmlformats.org/officeDocument/2006/relationships/styles" Target="styles.xml"/><Relationship Id="rId16" Type="http://schemas.openxmlformats.org/officeDocument/2006/relationships/image" Target="media/image11.png"/><Relationship Id="rId20" Type="http://schemas.openxmlformats.org/officeDocument/2006/relationships/image" Target="media/image15.jpg"/><Relationship Id="rId1" Type="http://schemas.openxmlformats.org/officeDocument/2006/relationships/numbering" Target="numbering.xml"/><Relationship Id="rId6" Type="http://schemas.openxmlformats.org/officeDocument/2006/relationships/image" Target="media/image1.jpe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10" Type="http://schemas.openxmlformats.org/officeDocument/2006/relationships/image" Target="media/image5.jpeg"/><Relationship Id="rId19" Type="http://schemas.openxmlformats.org/officeDocument/2006/relationships/image" Target="media/image14.jpg"/><Relationship Id="rId4" Type="http://schemas.openxmlformats.org/officeDocument/2006/relationships/settings" Target="settings.xml"/><Relationship Id="rId9" Type="http://schemas.openxmlformats.org/officeDocument/2006/relationships/image" Target="media/image4.jpeg"/><Relationship Id="rId14" Type="http://schemas.openxmlformats.org/officeDocument/2006/relationships/image" Target="media/image9.jpe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6</TotalTime>
  <Pages>11</Pages>
  <Words>387</Words>
  <Characters>2207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trlSoft</Company>
  <LinksUpToDate>false</LinksUpToDate>
  <CharactersWithSpaces>258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autuk</dc:creator>
  <cp:lastModifiedBy>Kautuk</cp:lastModifiedBy>
  <cp:revision>145</cp:revision>
  <cp:lastPrinted>2017-11-09T21:05:00Z</cp:lastPrinted>
  <dcterms:created xsi:type="dcterms:W3CDTF">2017-11-05T22:41:00Z</dcterms:created>
  <dcterms:modified xsi:type="dcterms:W3CDTF">2017-11-10T03:15:00Z</dcterms:modified>
</cp:coreProperties>
</file>